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2351314" cy="353465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ерейдите в каталог /tmp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2382050" cy="299677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ls -l - выводить подробный список, в котором будет отображаться владелец, группа, дата создания, размер и другие параметры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2620255" cy="184416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ls -a - отображать все файлы, включая скрытые, это те, перед именем которых стоит точка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2635623" cy="199784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ls -F - показывать тип объекта, к каждому объекту будет добавлен один из специализированных символов */=&gt;@|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2620255" cy="276625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Определите, есть ли в каталоге /var/spool подкаталог с именем cron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3350238" cy="376517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602736" cy="691563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В домашнем каталоге создайте новый каталог с именем newdir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2189949" cy="145996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В каталоге ~/newdir создайте новый каталог с именем morefun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2873828" cy="299677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165821" cy="115260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Затем удалите эти каталоги одной командой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188873" cy="215152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Попробую удалить ранее созданный каталог ~/newdir командой rm. Проверяю, каталог не удалён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3319502" cy="291993"/>
            <wp:effectExtent b="0" l="0" r="0" t="0"/>
            <wp:docPr descr="Figure 12: 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Удаляю каталог ~/newdir/morefun из домашнего каталога. Каталог удален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2697095" cy="161364"/>
            <wp:effectExtent b="0" l="0" r="0" t="0"/>
            <wp:docPr descr="Figure 13: " title="" id="7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2574151" cy="537882"/>
            <wp:effectExtent b="0" l="0" r="0" t="0"/>
            <wp:docPr descr="Figure 14: " title="" id="7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01983" cy="699247"/>
            <wp:effectExtent b="0" l="0" r="0" t="0"/>
            <wp:docPr descr="Figure 15: " title="" id="8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760719" cy="691563"/>
            <wp:effectExtent b="0" l="0" r="0" t="0"/>
            <wp:docPr descr="Figure 16: " title="" id="8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719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1191025" cy="230521"/>
            <wp:effectExtent b="0" l="0" r="0" t="0"/>
            <wp:docPr descr="Figure 17: " title="" id="8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025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еспутин Глеб Антонович</dc:creator>
  <dc:language>ru-RU</dc:language>
  <cp:keywords/>
  <dcterms:created xsi:type="dcterms:W3CDTF">2024-03-16T11:51:28Z</dcterms:created>
  <dcterms:modified xsi:type="dcterms:W3CDTF">2024-03-16T11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